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ฝึกพิมพ์</w:t>
      </w:r>
      <w:r>
        <w:t xml:space="preserve"> </w:t>
      </w:r>
      <w:r>
        <w:t xml:space="preserve">DLTV</w:t>
      </w:r>
      <w:r>
        <w:t xml:space="preserve"> </w:t>
      </w:r>
      <w:r>
        <w:t xml:space="preserve">การงานอาชีพ</w:t>
      </w:r>
      <w:r>
        <w:t xml:space="preserve"> </w:t>
      </w:r>
      <w:r>
        <w:t xml:space="preserve">ป.</w:t>
      </w:r>
      <w:r>
        <w:t xml:space="preserve"> </w:t>
      </w:r>
      <w:r>
        <w:t xml:space="preserve">4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1</w:t>
      </w:r>
      <w:r>
        <w:t xml:space="preserve"> </w:t>
      </w:r>
      <w:r>
        <w:t xml:space="preserve">4.</w:t>
      </w:r>
      <w:r>
        <w:t xml:space="preserve"> </w:t>
      </w:r>
      <w:r>
        <w:t xml:space="preserve">การจัดเก็บเอกสารส่วนตัว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19</w:t>
      </w:r>
      <w:r>
        <w:t xml:space="preserve"> </w:t>
      </w:r>
      <w:r>
        <w:t xml:space="preserve">ตุล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คุณครูสุนทรี) สวัสดีค่ะ คุณครูปลายทางและนัก</w:t>
      </w:r>
    </w:p>
    <w:p>
      <w:pPr>
        <w:pStyle w:val="BodyText"/>
      </w:pPr>
      <w:r>
        <w:t xml:space="preserve">(คุณครูสุนทรี) สวัสดีค่ะคุณครูปลายทาง และนักเรียนปลายชั้นประถมศึกษาปีที่ 4 ค่ะ วันนี้พบกับครู หรือว่าครูนกนะคะ และ</w:t>
      </w:r>
    </w:p>
    <w:p>
      <w:pPr>
        <w:pStyle w:val="BodyText"/>
      </w:pPr>
      <w:r>
        <w:t xml:space="preserve">(คุณครูณัฐทิยา) และคุณครูณัฐทิยา เนียมสะอาด คุณครูฝ้ายนะคะ ครูนกคะ แล้ววันนี้เราเรียนกันในเรื่องอะไร แล้วเรามีจุดประสงค์อะไรกันบ้างคะครูนก</w:t>
      </w:r>
    </w:p>
    <w:p>
      <w:pPr>
        <w:pStyle w:val="BodyText"/>
      </w:pPr>
      <w:r>
        <w:t xml:space="preserve">(คุณครูสุนทรี)</w:t>
      </w:r>
    </w:p>
    <w:p>
      <w:pPr>
        <w:pStyle w:val="BodyText"/>
      </w:pPr>
      <w:r>
        <w:t xml:space="preserve">(อาจารย์ 1) งั้นเราไปดูกันที่จุดประสงค์การเรียนรู้กันเลยค่ะ สำหรับจุดประสงค์การเรียนรู้ในวันนี้นะคะ นักเรียนจะต้องอธิบายวิธีการจัดเก็บเอกสารส่วนตัวได้อย่างมีประสิทธิภาพค่ะ ข้อที่ 2 นะคะ ครูฝ้าย</w:t>
      </w:r>
    </w:p>
    <w:p>
      <w:pPr>
        <w:pStyle w:val="BodyText"/>
      </w:pPr>
      <w:r>
        <w:t xml:space="preserve">(คุณครูณัฐธิยา) ข้อที่ 2 นะคะ การจัดเก็บเอกสารส่วนตัวได้นะคะ</w:t>
      </w:r>
    </w:p>
    <w:p>
      <w:pPr>
        <w:pStyle w:val="BodyText"/>
      </w:pPr>
      <w:r>
        <w:t xml:space="preserve">(คุณครูสุนทรี) นักเรียนต้องมีความรับผิดชอบในเรื่องของการทำงานนั่นเองนะคะ คุณครูมีคำถามมาให้นักเรียนนั้นได้ฝึกคิดกันค่ะ พร้อมหรือยังคะ ตอนนี้ใครที่ยังไม่พร้อม ปรบมือ 1 ครั้งสิคะ ปรบมือ 2 ครั้งค่ะ เยี่ยมมากค่ะ ตอนนี้นั่งตัวตรงนะคะ พร้อมจะฟังคำถามแล้วหรือยัง ไปที่คำถามเลยค่ะ นักเรียนมีเอกสารส่วนตัวอะไรบ้าง นักเรียนมีเอกสารส่วนตัวอะไรบ้าง นึกเลยค่ะ อย่างเพิ่งตอบ เพราะถ้าเกิดนักเรียนตอบมาปุ๊บ เพื่อนอาจจะเอาคำตอบของเราไปค่ะ เราเก็บคำตอบของเราไว้ก่อนค่ะ นึกออกไหมคะ ถ้านึกออกแล้ว ลองกระซิบบอกเพื่อนข้าง ๆ ขออย่างเดียวพอค่ะ บอกเพื่อนข้าง ๆ อย่างเดียวพอค่ะ แล้วเพื่อนก็บอกเราค่ะ อย่างเดียวนะคะ ใครยังไม่บอกเพื่อน ช่วยเพื่อนนิดหนึ่งนะคะ ใครบอกครบแล้วนั่งตัวตรงกอดอกไว้เลยค่ะ ได้หรือยังคะ เดี๋ยวรออีก 2 คนนะคะ เยี่ยมมากค่ะ บอกเรียบร้อยแล้วใช่ไหมคะ คุณครูฝ้ายคะ</w:t>
      </w:r>
    </w:p>
    <w:p>
      <w:pPr>
        <w:pStyle w:val="BodyText"/>
      </w:pPr>
      <w:r>
        <w:t xml:space="preserve">(คุณครูณัฐทิยา) คะ คุณครูนก</w:t>
      </w:r>
    </w:p>
    <w:p>
      <w:pPr>
        <w:pStyle w:val="BodyText"/>
      </w:pPr>
      <w:r>
        <w:t xml:space="preserve">(คุณครูสุนทรี) คุณครูฝ้ายมีเอกสารส่วนตัวอะไรบ้างคะ คุณครูนกขอ 1 อย่างพอนะคะ</w:t>
      </w:r>
    </w:p>
    <w:p>
      <w:pPr>
        <w:pStyle w:val="BodyText"/>
      </w:pPr>
      <w:r>
        <w:t xml:space="preserve">(คุณครูณัฐทิยา) สำหรับคุณครูฝ้ายนะคะ ของใกล้ตัวเลยค่ะ ก็จะมีบัตรประชาชนนั่นเองค่ะ</w:t>
      </w:r>
    </w:p>
    <w:p>
      <w:pPr>
        <w:pStyle w:val="BodyText"/>
      </w:pPr>
      <w:r>
        <w:t xml:space="preserve">(คุณครูสุนทรี) แล้วเด็ก ๆ ละคะ บอกอะไรเพื่อนกันบ้าง ทีนี้ให้นักเรียนลองบอกกับคุณครูปลายทางของนักเรียนค่ะ อย่าแบ่งตอบนะคะ ใครจะตอบก่อนให้ยกมือขวาขึ้น คุณครูปลายทางคะ ลองสำรวจคำตอบของเด็ก ๆ ค่ะ ว่าใช่เอกสารส่วนตัวหรือตอนนี้เด็กอาจจะตอบผิด ก็ไม่เป็นอะไรนะคะ ได้ทั้งหมดเลยค่ะ สิ่งที่เด็กคิดว่าอะไรเป็นเอกสารส่วนตัว อาจจะเป็นจดหมายที่เพื่อนเขียนมาให้เราในช่วงปิดเทอม ก็ถือว่าเป็นเอกสารส่วนตัวนะคะ ขอสัก 5 คู่ก็ได้ค่ะ คุณครูปลายทางช่วยนิดหนึ่งนะคะ ใครที่ยังไม่ได้บอก รีบบอกเลยค่ะ เราจะไปข้อที่ 2 กันแล้วนะคะ ข้อที่ 2 ค่ะ เอกสารส่วนตัวที่ควรจะนำติดตัวไปด้วย นักเรียนคิดว่ามีอะไรบ้างคะ หมายถึงเวลาเราไปไหน เราควรจะนำไปด้วย มีอะไรบ้างคะ นึกออกไหมคะ ให้เวลานึกค่ะ คุณครูจะให้เวลา 30 วิ</w:t>
      </w:r>
    </w:p>
    <w:p>
      <w:pPr>
        <w:pStyle w:val="BodyText"/>
      </w:pPr>
      <w:r>
        <w:t xml:space="preserve">(นาที) นึกในใจแล้วค่อยบอกเพื่อนนะคะ นึกในใจนะคะลูก ย้ำค่ะ เอกสารส่วนตัว ที่ควรนำติดตัวไปด้วยมีอะไรบ้าง เยี่ยมมากค่ะ ตอนนี้นักเรียนบอกเพื่อนได้เลยค่ะ แล้วก็ฟังคำตอบของเพื่อน ผลัดกันบอกนะคะ พอแล้วค่ะ ใครที่ยังไม่ได้ตอบ พอก่อนค่ะ ครูฝ้ายคะ</w:t>
      </w:r>
    </w:p>
    <w:p>
      <w:pPr>
        <w:pStyle w:val="BodyText"/>
      </w:pPr>
      <w:r>
        <w:t xml:space="preserve">(คุณครูสุนทรี) เอกสารที่ควรนำติดตัวไปด้วยมีอะไรบ้าง</w:t>
      </w:r>
    </w:p>
    <w:p>
      <w:pPr>
        <w:pStyle w:val="BodyText"/>
      </w:pPr>
      <w:r>
        <w:t xml:space="preserve">(คุณครูณัฐทิยา) ค่ะ ก็จะมีบัตรประจำตัวประชาชนนะคะ ที่จะนำติดตัวตลอดเลย แล้วก็จะใส่ในกระเป๋าสตางค์ค่ะ พกติดตัว แล้วเด็ก ๆ ล่ะคะ ได้คำตอบนี้หรือไม่ ไม่ใช่ ไม่ได้คำตอบนี้ไม่เป็นอะไรนะคะ เด็กบางคนอาจจะตอบอย่างอื่นก็ได้ บางคนเอกสารส่วนตัวอาจจะเป็นเยี่ยมมากค่ะ บัตรประจำตัวห้องสมุดนั่นเอง ทำไมต้องนำติดตัวไปด้วยคะ เพราะตอนกลางวันหนูจะไปยืมหนังสือห้องสมุดใช่ไหมคะ เยี่ยมค่ะ ต่อไปค่ะ แล้วนักเรียนเก็บบัตรประจำตัวนักเรียนไว้ที่ไหนคะ บัตรประจำตัวนักเรียน ก็คือจะเป็นเอกสารที่โรงเรียนออกให้นะคะ นักเรียนเก็บไว้ที่ไหนคะ ครูฝ้ายคะ ถ้าเกิดคุณครูฝ้ายมีบัตรประจำตัวนักเรียน ครูฝ้ายจะเก็บไว้ที่ไหนคะ</w:t>
      </w:r>
    </w:p>
    <w:p>
      <w:pPr>
        <w:pStyle w:val="BodyText"/>
      </w:pPr>
      <w:r>
        <w:t xml:space="preserve">(คุณครูณัฐทิยา) ก็คงจะเก็บไว้ที่ใกล้ตัวนะคะ แล้วก็สามารถหยิบได้ เวลาที่เราจะนำมาโรงเรียน หยิบใช้หรืออะไรอย่างนี้นะคะ เราจะได้หยิบออกมาได้ง่ายค่ะคุณครูนก</w:t>
      </w:r>
    </w:p>
    <w:p>
      <w:pPr>
        <w:pStyle w:val="BodyText"/>
      </w:pPr>
      <w:r>
        <w:t xml:space="preserve">(คุณครูสุนทรี) ค่ะ แล้วเด็ก ๆ ล่ะคะ ได้แบบนี้หรือไม่ บัตรประจำตัวนักเรียนเราก็ต้องพกมาโรงเรียนใช่ไหมคะ แล้วเราจะเก็บไว้ที่บ้านได้ไหมคะ ถ้าเกิดว่าช่วงนั้นไม่มีเหตุการณ์อะไร เราก็เก็บไว้ที่บ้านได้ แต่ถ้าเกิดเราต้องการใช้ในทันทีเราอาจจะต้องเดือดร้อนผู้ปกครองต้องเอามาให้ที่โรงเรียนฉะนั้น คุณครูคิดว่าควรจะนำติดตัวมานะคะ แล้วก็ต้องระมัดระวังด้วยนะคะ อย่าให้สูญหายล่ะ ต่อไปค่ะ วันนี้เราจะมาพูดถึงการจัดเก็บเอกสารส่วนตัวในเมื่อนักเรียนมีเอกสารส่วนตัวกันแล้วที่นักเรียนพูดกันมาทั้งหมดนะคะ หรือบอกกล่าวคุณครูประจำชั้นมา ถูกต้องค่ะ แล้วเจ้าเอกสารส่วนตัว มันเป็นเอกสารใช้อ้างอิงเฉพาะ บุคคลหรือส่วนบุลคลซึ่งจะมีการบันทึกรายละเอียดข้อเท็จจริงไปในนั้น ทรัพย์สิน เช่น ที่คุณครูฝ้ายยกตัวอย่างมานั่นเลยค่ะ คือบัตรประจำตัวประชาชน ซึ่งในบัตรประจำตัวประชาชนนะคะ สมัยก่อนนะคะ สมัยก่อน สมัยคุณครูค่ะ จะต้องทำบัตรประชาชนได้นี่จะต้องมีอายุเท่าไรคะครูฝ้าย</w:t>
      </w:r>
    </w:p>
    <w:p>
      <w:pPr>
        <w:pStyle w:val="BodyText"/>
      </w:pPr>
      <w:r>
        <w:t xml:space="preserve">(คุณครูณัฐทิยา) เท่าไรคะครูนก</w:t>
      </w:r>
    </w:p>
    <w:p>
      <w:pPr>
        <w:pStyle w:val="BodyText"/>
      </w:pPr>
      <w:r>
        <w:t xml:space="preserve">(คุณครูสุนทรี) อายุ 15 ปี บริบูรณ์นั่นเองนะคะ ถึงจะมีบัตรประชาชนได้ ตอนนี้ล่ะคะ</w:t>
      </w:r>
    </w:p>
    <w:p>
      <w:pPr>
        <w:pStyle w:val="BodyText"/>
      </w:pPr>
      <w:r>
        <w:t xml:space="preserve">(คุณครูณัฐทิยา) ตอนนี้ รู้สึกว่าจะเป็น 7 ขึ้นไปนะคะ แล้วก็ไม่เกินที่อายุ 70 นั่นเองค่ะ</w:t>
      </w:r>
    </w:p>
    <w:p>
      <w:pPr>
        <w:pStyle w:val="BodyText"/>
      </w:pPr>
      <w:r>
        <w:t xml:space="preserve">(คุณครูสุนทรี) แล้วเด็ก ๆ ละคะ ตอนนี้อายุถึง 7 ปีแล้วหรือยัง ใครอายุถึง 7 ปีแล้วยกมือขึ้น เราอยู่ ป. 4 แล้ว คุณครูเชื่อว่านักเรียนต้องอายุถึง 7 ปีแล้วนั่นเองค่ะ แล้วมีบัตรประจำตัวประชาชนแล้วหรือยังคะ สามารถให้คุณพ่อคุณแม่พาไปทำได้เลยนะคะ ในบัตรประจำตัวประชาชนนะคะ มีหลักฐาน มีข้อความต่าง ๆ เยอะแยะนะคะ แต่เดี๋ยวคุณครูจะบอกขั้นสาธิตนะคะ ประชาชนนั้น มีข้อความอะไรอยู่บ้าง ถ้าใครมีอยู่ที่ตัวอยู่แล้ว นักเรียนอาจจะนึกไว้ในใจได้เลยค่ะ ว่ามีข้อความอะไรอยู่บ้าง นึกไว้ในใจก่อนนะคะ อย่าเพิ่งตอบตอนนี้ค่ะ เจ้าเอกสารส่วนตัวนะคะครูฝ้าย</w:t>
      </w:r>
    </w:p>
    <w:p>
      <w:pPr>
        <w:pStyle w:val="BodyText"/>
      </w:pPr>
      <w:r>
        <w:t xml:space="preserve">(คุณครูณัฐทิยา) มีอะไรบ้างคะ</w:t>
      </w:r>
    </w:p>
    <w:p>
      <w:pPr>
        <w:pStyle w:val="BodyText"/>
      </w:pPr>
      <w:r>
        <w:t xml:space="preserve">(คุณครูสุนทรี) ครูฝ้ายคงต้องบอกนะคะ</w:t>
      </w:r>
    </w:p>
    <w:p>
      <w:pPr>
        <w:pStyle w:val="BodyText"/>
      </w:pPr>
      <w:r>
        <w:t xml:space="preserve">(คุณครูณัฐทิยา) ข้อที่ ที่ 1 กันเลยใช่ไหมคะ ข้อที่ 1 จะเป็นเอกสารส่วนตัวที่จำเป็นต่อการพกพา หรือพกพาติดตัวนั่นเองค่ะ</w:t>
      </w:r>
    </w:p>
    <w:p>
      <w:pPr>
        <w:pStyle w:val="BodyText"/>
      </w:pPr>
      <w:r>
        <w:t xml:space="preserve">(คุณครูสุนทรี) เอกสารส่วนตัวที่ต้องพกติดตัวไป นักเรียนคิดว่ามีอะไรบ้างคะ เอกสารส่วนตัวที่ต้องพกติดตัวไป นักเรียนคิดว่ามีอะไรบ้างคะ นึกออกไหมคะ หนูตอบได้แต่บัตรประชาชนหรือคะลูก อย่างอื่นบ้างสิลูก บัตรประจำตัวห้องสมุด อย่างอื่นมีอีกไหมคะ นึกค่ะ นึก ๆ ใครนึกออกนะคะ ครูอนุญาตค่ะ ให้เพื่อน ๆ ทั้งห้องปรบมือได้เลยค่ะ เยี่ยมมากค่ะ ได้กี่อย่างแล้วคะ ครุฝ้ายพอจะนึกออกไหมคะ นอกจากบัตรประจำตัวห้องสมุดแล้วก็บัตรประจำตัวห้องสมุด</w:t>
      </w:r>
    </w:p>
    <w:p>
      <w:pPr>
        <w:pStyle w:val="BodyText"/>
      </w:pPr>
      <w:r>
        <w:t xml:space="preserve">(คุณครูณัฐทิยา) ก็จะมีบัตรนักเรียนค่ะคุณครูนก</w:t>
      </w:r>
    </w:p>
    <w:p>
      <w:pPr>
        <w:pStyle w:val="BodyText"/>
      </w:pPr>
      <w:r>
        <w:t xml:space="preserve">(คุณครูสุนทรี) เยี่ยมมากเลยค่ะ ว่ามีในส่วนนั้นใช่ไหมคะ มีบัตรประชาชน บัตรประจำตัวนักเรียน บัตรโรงพยาบาล ได้ตอบกันหรือเปล่าคะ แสดงว่าเด็ก ๆ ของเราอาจจะร่างกายสุขภาพแข็งแรงดี เลยนึกอันนี้ไป ถ้ามี แสดงว่าเราไม่เคยไปโรงพยาบาล เราไม่เคยเจ็บป่วยนั่นเอง</w:t>
      </w:r>
    </w:p>
    <w:p>
      <w:pPr>
        <w:pStyle w:val="BodyText"/>
      </w:pPr>
      <w:r>
        <w:t xml:space="preserve">(คุณครูณัฐทิยา) คุณครูฝ้ายมีบัตรประจำตัวโรงพยาบาลไหมคะ</w:t>
      </w:r>
    </w:p>
    <w:p>
      <w:pPr>
        <w:pStyle w:val="BodyText"/>
      </w:pPr>
      <w:r>
        <w:t xml:space="preserve">(คุณครูสุนทรี) ทุก ๆ ปีนะคะ คุณครูฝ้ายจะไปตรวจสุขภาพประจำปีนั่นเองค่ะ และจำเป็นอย่างยิ่งที่จะต้องมีบัตรประจำตัวโรงพยาบาลเพื่อสามารถที่จะนำไปโรงพยาบาลได้ค่ะ</w:t>
      </w:r>
    </w:p>
    <w:p>
      <w:pPr>
        <w:pStyle w:val="BodyText"/>
      </w:pPr>
      <w:r>
        <w:t xml:space="preserve">(คุณครูสุนทรี) ใช่ค่ะ คุณครูนกก็มีนะคะ หลายโรงพยาบาลด้วยค่ะ แต่บัตรประชาชนเรามีหลายใบได้ไหมคะ</w:t>
      </w:r>
    </w:p>
    <w:p>
      <w:pPr>
        <w:pStyle w:val="BodyText"/>
      </w:pPr>
      <w:r>
        <w:t xml:space="preserve">(คุณครูณัฐทิยา)</w:t>
      </w:r>
    </w:p>
    <w:p>
      <w:pPr>
        <w:pStyle w:val="BodyText"/>
      </w:pPr>
      <w:r>
        <w:t xml:space="preserve">(คุณครูสุนทรี) บัตรประชาชนเรามีกันแค่คนละ 1 ใบใช่ไหมคะ</w:t>
      </w:r>
    </w:p>
    <w:p>
      <w:pPr>
        <w:pStyle w:val="BodyText"/>
      </w:pPr>
      <w:r>
        <w:t xml:space="preserve">(คุณครูณัฐทิยา) ฉะนั้น หายก็ไม่ได้ใช่ไหมคะคุณครูนก</w:t>
      </w:r>
    </w:p>
    <w:p>
      <w:pPr>
        <w:pStyle w:val="BodyText"/>
      </w:pPr>
      <w:r>
        <w:t xml:space="preserve">(คุณครูสุนทรี) ถ้าหายเราต้องไปทำใหม่นะคะ เราต้องไปที่อำเภอหรือเทศบาลแต่ละที่นั่นเองค่ะ</w:t>
      </w:r>
    </w:p>
    <w:p>
      <w:pPr>
        <w:pStyle w:val="BodyText"/>
      </w:pPr>
      <w:r>
        <w:t xml:space="preserve">(คุณครูณัฐทิยา) ใช่แล้วค่ะ</w:t>
      </w:r>
    </w:p>
    <w:p>
      <w:pPr>
        <w:pStyle w:val="BodyText"/>
      </w:pPr>
      <w:r>
        <w:t xml:space="preserve">(คุณครูสุนทรี) วิธีการจัดเก็บที่คุณครูยกตัวอย่างไปเมื่อสักครู่นี้ จัดเก็บไว้ที่ไหนดีคะ จัดเก็บไว้ที่ไหนดีคะ เก็บไว้ในกระเป๋ากางเกง กระเป๋ากระโปรงเวลาเราไปวิ่งเล่น มันก็หล่นหาย หรืออาจจะหักได้ แล้วนักเรียนจะเก็บไว้ไหนดีคะ ไปดูเฉลยค่ะ เราควรจัดเก็บไว้ที่ไหนดีคะ ครูฝ้าย</w:t>
      </w:r>
    </w:p>
    <w:p>
      <w:pPr>
        <w:pStyle w:val="BodyText"/>
      </w:pPr>
      <w:r>
        <w:t xml:space="preserve">(คุณครูณัฐทิยา) สำหรับวิธีการจัดเก็บ ควรจะเก็บไว้ในกระเป๋าเงินนะคะ ซึ่งในกระเป๋าเงินจะมีช่องสำหรับเสียบเงินนะคะ ซึ่งสามารถหยิบจับได้ง่าย นำออกมาใช้ได้ง่ายนั่นเองค่ะคุณครูนก</w:t>
      </w:r>
    </w:p>
    <w:p>
      <w:pPr>
        <w:pStyle w:val="BodyText"/>
      </w:pPr>
      <w:r>
        <w:t xml:space="preserve">(คุณครูสุนทรี) ค่ะ ซึ่งถ้าเราไม่มีตรงนี้ ตอนที่เราทำบัตรประชาชน เขาก็จะมีซองเอกสารเล็ก ๆ เราสามารถเก็บใส่ซองตรงนั้นก็ได้ค่ะ นะคะ เราสามารถเก็บใส่ซองตรงนั้นได้นะคะ เพื่อป้องกันการสูญหายหรือหักนั่นเองนะคะ อย่างที่ 2 ว่าอย่างไรคะ ครูฝ้าย</w:t>
      </w:r>
    </w:p>
    <w:p>
      <w:pPr>
        <w:pStyle w:val="BodyText"/>
      </w:pPr>
      <w:r>
        <w:t xml:space="preserve">(คุณครูณัฐทิยา) สำหรับหัวข้อที่ 2 นะคะ เดี๋ยวเรามาดูนะคะ ว่าเอกสารที่ใช้เป็นครั้งคราวมีอะไรบ้างนะคะ</w:t>
      </w:r>
    </w:p>
    <w:p>
      <w:pPr>
        <w:pStyle w:val="BodyText"/>
      </w:pPr>
      <w:r>
        <w:t xml:space="preserve">(คุณครูสุนทรี) เป็นอย่างไรคะใช้เป็นครั้งคราว</w:t>
      </w:r>
    </w:p>
    <w:p>
      <w:pPr>
        <w:pStyle w:val="BodyText"/>
      </w:pPr>
      <w:r>
        <w:t xml:space="preserve">(คุณครูณัฐทิยา) ใช้เป็นครั้งคราว ครั้งคราวหรือเวลาที่มีความจำเป็นในการใช้เอกสารนั้น ๆ นะคะ</w:t>
      </w:r>
    </w:p>
    <w:p>
      <w:pPr>
        <w:pStyle w:val="BodyText"/>
      </w:pPr>
      <w:r>
        <w:t xml:space="preserve">(คุณครูสุนทรี) คือ ไม่ได้ใช้บ่อยนั่นเองนะคะ ไม่ได้ใช้ทุกวันนะคะ คือ อาจจะนาน ๆ ใช้ที หรือใช้เมื่อไหร่ค่อยหยิบ คือ ไม่ต้องพกติดตัวมาตลอด พอนึกออกไหมคะ ว่ามีเอกสารอะไรบ้าง นึกออกไหมคะ อย่างเช่น อะไรนะคะ ถูกต้องค่ะ ใบประกาศของเด็ก ๆ บางคนไปแข่งขันมา ได้ใบประกาศมา นักเรียนไม่ต้องพกติดตัว ไม่ต้องพกติดตัวไปไหนตลอด เราได้มา ๆ ไม่ต้องนะคะ นักเรียนอาจจะใส่ซอง หรือใส่กรอบรูปไว้ที่บ้านก็ได้ แบบนี้ คือ เอกสารส่วนตัว ที่นักเรียนไม่ต้องพกตลอดนะคะ แต่ถ้านักเรียนจะไปไหน หรืฃอทางโรงเรียนอยากได้ นักเรียนค่อยพกมานั่นเองค่ะ และวิธีการจัดเก็บเอกสารแบบนี้ควรจะเก็บไว้แบบไหนดีคะ เก็บไว้ไหนนะคะ กระเป๋าสตางค์ ถ้าเราเก็บไว้ในกระเป๋าสตางค์เราต้องพับ เอกสารอันนี้ก็ทำไมคะลูก ยับ เก่งค่ะ เก็บไว้ที่ซองนะคะ หรืออาจจะเป็นแฟ้มนะคะ ซึ่งเอกสารแบบนี้ที่ว่าไม่ต้องพกติดตัว คือ สูติบัตร เดี๋ยว ๆ ๆ สูติบัตร รู้จักกันไหมคะ</w:t>
      </w:r>
      <w:r>
        <w:t xml:space="preserve"> </w:t>
      </w:r>
      <w:r>
        <w:t xml:space="preserve">“</w:t>
      </w:r>
      <w:r>
        <w:t xml:space="preserve">สูติบัตร</w:t>
      </w:r>
      <w:r>
        <w:t xml:space="preserve">”</w:t>
      </w:r>
      <w:r>
        <w:t xml:space="preserve"> </w:t>
      </w:r>
      <w:r>
        <w:t xml:space="preserve">ใครรู้จึกสูติบัตรนะคะ เด็กทุกคนต้องมีสูติบัตรนะคะ รู้จักไหมคะ ลองปรึกษาเพื่อนสิคะ ว่า สูติบัตร คืออะไรเคยได้ยินชื่อนี้ไหมคะ สูติบัตร เด็กบอกคนบอกว่ารู้จักแค่วุฒิบัตร เกียรติบัตร แล้วสูติบัตรคืออะไร ใครตอบได้ เยี่ยมมากค่ะ ยังตอบไม่ได้หรือคะ สูติบัตร คือ ครูฝ้ายมีสูติบัตรหรือเปล่าคะ</w:t>
      </w:r>
    </w:p>
    <w:p>
      <w:pPr>
        <w:pStyle w:val="BodyText"/>
      </w:pPr>
      <w:r>
        <w:t xml:space="preserve">(คุณครูณัฐทิยา) มีค่ะ ครูฝ้ายมีตั้งแต่ตอนเด็ก ๆ เลยนะคะ สูติบัตรเป็นใบเสมือนใบแจ้งเกิดของเรานะคะ เราก็จะได้รับใบสูติบัตรนั่นเองค่ะคุณครูนก</w:t>
      </w:r>
    </w:p>
    <w:p>
      <w:pPr>
        <w:pStyle w:val="BodyText"/>
      </w:pPr>
      <w:r>
        <w:t xml:space="preserve">(คุณครูสุนทรี) สูติบัตรถ้าเกิดเรายังไม่มีบัตรประชาชนเราจะใช้ตัวนี้ค่ะ เพื่อแทนตัวเรานะคะ เราจะต้องพกพกสูติบัตร คือ รุ่นใหม่จะเท่า A4 แต่รุ่นคุณครูใหญ่กว่า A4 ใหญ่มาก แต่พอมีบัตรประชาชน เหลือเล็ก ๆ ใช่ไหมคะ นักเรียนนะคะ ถ้าอายุ 7 ปีแล้ว สามารถที่จะไปทำบัตรประชาชนเพื่อแทนตัวเองได้ สมุดบัญชีเงินฝากมีกันแล้วหรือยัง สำหรับนักเรียนของเราส่วนใหญ่ก็จะมีสมุดบัญชีเงินฝาก ให้เด็ก ๆ นั้นรู้จักการออมค่ะครูฝ้าย โรงเรียนของเรา เราจะใช้ชื่อว่าอะไรคะ ครูฝ้าย ชื่อว่าโรงเรียนธนาคารนั่นเองนะคะ แล้วก็สมุดรายงานผลการเรียนนักเรียนได้ตอนไหนคะ</w:t>
      </w:r>
    </w:p>
    <w:p>
      <w:pPr>
        <w:pStyle w:val="BodyText"/>
      </w:pPr>
      <w:r>
        <w:t xml:space="preserve">(คุณครูณัฐทิยา) สำหรับสมุดรายงานผลการเรียน เมื่อนักเรียนเรียนเสร็จแล้วก็จะมีการแจ้งเกรดเฉลี่ยนั่นเองค่ะ เพราะว่าของเรานี่อยู่ฝั่งประถมนั่นเองนะคะ ก็จะได้รับปีหนึ่ง 1 ครั้งนั่นเองค่ะครูนก</w:t>
      </w:r>
    </w:p>
    <w:p>
      <w:pPr>
        <w:pStyle w:val="BodyText"/>
      </w:pPr>
      <w:r>
        <w:t xml:space="preserve">(คุณครูสุนทรี) ก็ขึ้นอยู่แต่ละโรงเรียน แค่เกรดประทานโทษนะคะ แจ้งคะแนนเท่าไร พอภาคเรียนที่ 2 ทีนี้เราจะได้เป็นเกรดใช่ไหมคะ นักเรียนได้เกรด 4, เกรด 3, เกรด 2 หรือเกรด 1 ใครได้เกรด 4 ทุกวิชา ปรบมือให้ค่ะ เก่งมากค่ะ ตอนคุณครูเรียนคุณครูไม่เคยได้เลยนะคะ 4 ยากมากเลยค่ะ 4 นี่ได้มาอย่างไรคะ ต่อไปค่ะ วิธีการจัดเก็บค่ะ เราควรที่จะทำอย่างไรดีคะ ครูฝ้าย</w:t>
      </w:r>
    </w:p>
    <w:p>
      <w:pPr>
        <w:pStyle w:val="BodyText"/>
      </w:pPr>
      <w:r>
        <w:t xml:space="preserve">(คุณครูณัฐทิยา) สำหรับวิธีการจัดเก็บนะคะ เราควรที่จะรวบรวมและจัดแยกเป็นหมวดหมู่นะคะ เก็บไว้ในซองเอกสารหรือแฟ้ม แล้วนำไปจัดเก็บในตู้หรือลิ้นชักนะคะ</w:t>
      </w:r>
    </w:p>
    <w:p>
      <w:pPr>
        <w:pStyle w:val="BodyText"/>
      </w:pPr>
      <w:r>
        <w:t xml:space="preserve">(คุณครูสุนทรี) ก็ต้องขึ้นอยู่แต่ละบ้านด้วยนะคะ คุณพ่อคุณแม่จัดเก็บไว้แบบไหน ท่านอาจจะมีวิธีการจัดเก็บเป็นแนวทางให้เด็ก ๆ แล้ว บางคนก็คืออาจจะเก็บใส่ซองไว้แล้วเก็บใส่ลิ้นชักรวมกัน หรือบางบ้านนะคะ คุณพ่อ คุณแม่อาจจะแยกแฟ้มไว้ให้เด็ก ๆ ซึ่งคุณครูก็ได้แยกแฟ้มไว้ให้ลูก ๆ ด้วยเช่นกันค่ะ ประโยชน์ของการจัดเก็บเอกสารนะคะ ถ้านักเรียนเก็บถูกวิธีมันจะมีประโยชน์มากค่ะ ข้อที่ 1 ว่าอย่างไรนะคะครูฝ้าย</w:t>
      </w:r>
    </w:p>
    <w:p>
      <w:pPr>
        <w:pStyle w:val="BodyText"/>
      </w:pPr>
      <w:r>
        <w:t xml:space="preserve">(คุณครูณัฐทิยา) ข้อที่ 1 นะคะ เอกสารเป็นระเบียบเรียบร้อยนั่นเอง นั่นหมายความว่านะคะ เมื่อเราเก็บเป็นระเบียบเรียบร้อย แล้วเวลาหาก็ง่ายนั่นเองค่ะเด็ก ๆ</w:t>
      </w:r>
    </w:p>
    <w:p>
      <w:pPr>
        <w:pStyle w:val="BodyText"/>
      </w:pPr>
      <w:r>
        <w:t xml:space="preserve">(คุณครูสุนทรี) พอเปิดมาก็จะเจอเลยใช่ไหมคะ</w:t>
      </w:r>
    </w:p>
    <w:p>
      <w:pPr>
        <w:pStyle w:val="BodyText"/>
      </w:pPr>
      <w:r>
        <w:t xml:space="preserve">(คุณครูณัฐทิยา) ใช่ค่ะ</w:t>
      </w:r>
    </w:p>
    <w:p>
      <w:pPr>
        <w:pStyle w:val="BodyText"/>
      </w:pPr>
      <w:r>
        <w:t xml:space="preserve">(คุณครูสุนทรี) ข้อที่ 2 นะคะ คือ หลักฐานของเราไม่สูญหายนั่นเองนะคะ คือ ถ้าเราเก็บเรียบร้อยปุ๊บ พอเรามาเปิด เอ๊ะ อะไรหายไป เราจะหาได้ทันทีเลยนั่นเองค่ะ</w:t>
      </w:r>
    </w:p>
    <w:p>
      <w:pPr>
        <w:pStyle w:val="BodyText"/>
      </w:pPr>
      <w:r>
        <w:t xml:space="preserve">(คุณครูณัฐทิยา) สำหรับข้อที่ 3 นะคะ ค้นหาได้ง่ายแล้วก็หยิบใช้ได้สะดวกนั่นเองค่ะ ไม่ว่าจะอยู่ตรงไหนนะคะ เราก็จะสามารถที่จะจำได้ เอ๊ะ อยู่ตรงนี้นั่นเองนะคะ ก็ไปหยิบใช้ เมื่อเวลาต้องการใช้นั่นเองค่ะ</w:t>
      </w:r>
    </w:p>
    <w:p>
      <w:pPr>
        <w:pStyle w:val="BodyText"/>
      </w:pPr>
      <w:r>
        <w:t xml:space="preserve">(คุณครูสุนทรี) ซึ่งเดี๋ยวตรงนี้นะคะ เรามีตัวอย่างด้วยค่ะคุณครูนก ลองสังเกตดูนะคะ ถ้าจะหยิบใช้หาได้สะดวกไหม ค้นหาได้ง่ายไหม หรือเป็นระเบียบพอแล้วหรือยัง ถ้ายังไม่เป็นระเบียบสามารถเขียนจดหมายมาแนะนำได้ค่ะ คุณครูจะลองมาทบทวนดูอีกทีหนึ่งนะคะ ขั้นปฏิบัติกิจกรรมตอนนี้ค่ะ เดี๋ยวคุณครูจะแนะนำวิธีไว้ก่อนนะคะ บทบาทของคุณครูปลายทางเป็นอย่างไรคะ</w:t>
      </w:r>
    </w:p>
    <w:p>
      <w:pPr>
        <w:pStyle w:val="BodyText"/>
      </w:pPr>
      <w:r>
        <w:t xml:space="preserve">(คุณครูณัฐทิยา) นะคะ ข้อที่ 1 ครูสามารถแจกใบงานข้อที่ 4 เรื่อง การจัดเก็บเอกสารส่วนตัวนะคะ ข้อที่ 2 ล่ะคะคุณครูนก</w:t>
      </w:r>
    </w:p>
    <w:p>
      <w:pPr>
        <w:pStyle w:val="BodyText"/>
      </w:pPr>
      <w:r>
        <w:t xml:space="preserve">(คุณครูสุนทรี) ให้คุณครูนะคะ ช่วยให้คำปรึกษาเด็ก ๆ ด้วยนะคะ สำหรับบทบาทของเด็ก ๆ นะคะ นักเรียนได้ใบงานนะคะ แล้วนักเรียนก็ดูนะคะ ในใบงานมีคำชี้แจงในเรื่องของการจัดเก็บค่ะ อย่างเช่น สมุดธนาคารจัดเก็บไว้ที่ไหน สถานที่เก็บ เก็บไว้ที่ไหนนะคะ คุณครูจะพักไว้ตรงนี้ก่อนนะคะ พอคุณครูสาธิตเสร็จแล้ว เด็ก ๆ ลงมือปฏิบัติได้เลยนะคะ ดูคุณครูสาธิตก่อนนะคะ เพราะถ้านักเรียนปฏิบัติเลยอาจจะผิดได้นะคะ ไปดูเลยค่ะ ตรงนี้นะคะ คือ เอกสารส่วนตัวนั่นเองนะคะ คุณครูก็ไม่สามารถที่จะไปเอาของคนอื่นได้ค่ะ อันนี้ก็เป็นเอกสารส่วนตัวของลูกคุณครูนั่นเองค่ะ ได้ขอลิขสิทธิ์เรียบร้อยแล้วนะคะ มาดูที่ในเรื่องของบัตรก่อนนั่นเองนะคะ ตรงนี้ค่ะ ก็จะมีบัตรประจำตัวนักเรียนค่ะ อันนี้จะเป็นบัตรประจำตัวนักเรียนนะคะ สำหรับถ้าอยู่มัธยมแล้วจะได้เป็นบัตรแข็งค่ะ แต่ถ้าเกิดยังอยู่ในช่วงประถมของทางโรงเรียนวังนะคะ ก็จะเป็นแบบบัตรรับส่งนักเรียนค่ะ ซึ่งบัตรรับส่งนักเรียนตรงนี้นะคะ เราจะมีให้ดูว่า ผู้ปกครองที่สามารถจะมารับน้องได้มีใครบ้างนะคะ นั่นเองนะคะ ซึ่งถ้าเกิดว่าไม่มีตรงตามนี้ ทางโรงเรียนของเรานะคะ ก็จะไม่ปล่อยให้เด็กไปนั่นเองนะคะ เพราะว่าอาจจะเกิดข้อผิดพลาด อย่างเช่น บางคนทะเลาะกับข้างบ้าน ข้างบ้านอาจจะมาแกล้ง มาลักพาตัวเด็ก ๆ ไปได้ ฉะนั้น ทางโรงเรียนของเรามีวิธีป้องกันแบบนี้ค่ะ นะคะบัตรต่อไปนะคะ บัตรประจำตัวโรงพยาบาลนะคะ ซึ่งสำหรับตัวคุณครูนะคะ ก็จะมีบัตรนี้ค่ะ ของลูกคุณครูไม่มีบัตรประจำตัวโรงพยาบาลนะคะ เพราะว่าเดี๋ยวนี้โรงพยาบาลก็จะให้แค่แจ้งชื่อนะคะ จะเป็นเฉพาะบางที่เท่านั้นนะคะ แต่ถ้ามีไว้เราก็จะติดต่อได้สะดวกค่ะ อันนี้เป็นบัตรห้องสมุดค่ะ บัตรห้องสมุดของเราก็จะไม่มีวันหมดอายุด้วยนะคะ ต่อไปค่ะ เราถึงบอกว่าเอกสารส่วนตัวนะคะ มีความจำเป็น น้องเคยไปแข่งนะคะ ซึ่งเวลาไปแข่งขัน ถ้าไม่มีบัตรประจำตัวเข้าห้องแข่งขันนะคะ หน้าไม่ตรงกับชื่อไม่ตรง เด็ก ๆ ก็ไม่สามารถที่จะเข้าแข่งขันได้นั่นเองนะคะ ต่อไปค่ะ ทางด้านนี้ จะเป็นในเรื่องของบัตรประจำตัว ซึ่งอาจจะนอกเหนือจากที่คนอื่น ๆ มีนะคะ ก็หมายถึงว่าน้องนั้นเป็นนักกีฬา เมื่อนักกีฬาจะไปแข่งขันก็จะมีบัตรในเรื่องบัตร ถ้าเราไม่มีบัตรเราไม่มีสังกัด เราก็ไม่สามารถแข่งขันได้นะคะ เวลายื่นบัตรต้องยื่นคู่กับบัตรประชาชนนั่นเองนะคะ เวลาจัดเก็บค่ะ เราต้องจัดเก็บอย่างไรนะคะ นี่คือกระเป๋าสตางค์นะคะ เวลาเก็บ เราก็ต้องเก็บใส่ในช่องนะคะ เสียบไปอย่างนี้นะคะ ซึ่งนักเรียนเป็นเด็กนะคะ ถ้าเสียบมาแบบนี้ เห็นไหมคะ เกินไหมคะ เกินไหมคะลูก เกิน ปล่อยไว้แบบนี้ได้ไหมคะ ปล่อยไว้ ไม่ดีแน่เลยค่ะ เราควรจะเปลี่ยนช่องเสียบนั่นเองนะคะ ด้านในนักเรียนก็ใส่สตางค์ แต่ด้านในมีอะไรซ่อนอยู่คะนั่นก็คือบัตรนัดหมอเห็นไหมคะ นี่ค่ะ ถ้าเราไม่มีกระเป๋าสตางค์ ก็จะมีซองค่ะ ซองที่เราได้จากบัตรประชาชนมาเห็นไหมคะ นักเรียนอาจจะสำรวจบัตรทีนี้มาดูกันค่ะ เจ้าบัตรประชาชนที่นักเรียนมีอยู่ มีอะไรอยู่ในนั่นบ้าง มีข้อมูลอะไรบ้างคะครูฝ้าย</w:t>
      </w:r>
    </w:p>
    <w:p>
      <w:pPr>
        <w:pStyle w:val="BodyText"/>
      </w:pPr>
      <w:r>
        <w:t xml:space="preserve">(คุณครูณัฐทิยา) สำหรับเจ้าบัตรประชาชนนะคะ</w:t>
      </w:r>
    </w:p>
    <w:p>
      <w:pPr>
        <w:pStyle w:val="BodyText"/>
      </w:pPr>
      <w:r>
        <w:t xml:space="preserve">(คุณครูสุนทรี) คุณครูไม่ให้ดูค่ะ ขอดูหน่อยค่ะ นึกออกไหมคะ</w:t>
      </w:r>
    </w:p>
    <w:p>
      <w:pPr>
        <w:pStyle w:val="BodyText"/>
      </w:pPr>
      <w:r>
        <w:t xml:space="preserve">(คุณครูณัฐทิยา) สำหรับบัตรประชาชนนะคะ ก็จะมีรูปของเราอยู่นะคะ แล้วก็มีวันเดือนปีเกิดนะคะ</w:t>
      </w:r>
    </w:p>
    <w:p>
      <w:pPr>
        <w:pStyle w:val="BodyText"/>
      </w:pPr>
      <w:r>
        <w:t xml:space="preserve">(คุณครูสุนทรี) นะคะ มีอะไรอีกรู้ไหมคะ มีเลขบัตร 13 หลักนั่นเองค่ะ นักเรียนจำได้ไหมคะ เจ้าเลขบัตร 13 หลัก มีความจำเป็นมากนะคะ จำได้ไหมเอ่ย คุณครูจำได้ คุณครูฝ้ายจำได้ไหมคะ</w:t>
      </w:r>
    </w:p>
    <w:p>
      <w:pPr>
        <w:pStyle w:val="BodyText"/>
      </w:pPr>
      <w:r>
        <w:t xml:space="preserve">(คุณครูณัฐทิยา) จำได้ค่ะ</w:t>
      </w:r>
    </w:p>
    <w:p>
      <w:pPr>
        <w:pStyle w:val="BodyText"/>
      </w:pPr>
      <w:r>
        <w:t xml:space="preserve">(คุณครูสุนทรี) เยี่ยมมากเลยค่ะ นักเรียนก็บอกจำได้ค่ะ สุดยอด ต่อไปค่ะ มีอะไรอีกคะ มีที่อยู่ มีที่อยู่นะคะ ที่อยู่ตามบัตรประชาชน วันหมดอายุ มีบัตรหมดอายุ ครบ 7 ขวบปุ๊บ ครบ 7 ปีปุ๊บเห็นรูปไหมคะ ชุดยุว</w:t>
      </w:r>
    </w:p>
    <w:p>
      <w:pPr>
        <w:pStyle w:val="BodyText"/>
      </w:pPr>
      <w:r>
        <w:t xml:space="preserve">(กาชาด) ส่วนพี่คนโตค่ะ ชุดนักเรียน นั่นคือชุดพละโรงเรียนวังฯ เพื่อไม่โชว์บัตรประชาชนนั่นเองค่ะ ส่วนใหญ่เวลาที่ผู้ใหญ่ไปทำ เลือกเสื้อผ้าสีอย่างไรคะครูฝ้าย</w:t>
      </w:r>
    </w:p>
    <w:p>
      <w:pPr>
        <w:pStyle w:val="BodyText"/>
      </w:pPr>
      <w:r>
        <w:t xml:space="preserve">(คุณครูณัฐทิยา) เลือกสีเข้ม ๆ เลยค่ะ จะได้เห็นชัดเจน เลือกเสื้อผ้าแบบไหนกัน เวลาที่พ่อแม่พาไป แล้วคุณครูนกล่ะคะ สีแดงค่ะ ดูจากรูปร่างหน้าตาแล้วเชื้อสายจีนค่ะ ต้องแดงไว้ก่อนนะคะ แต่สมัยก่อนค่ะ บัตรประชาชนไม่ได้แข็ง ไม่ได้เป็นสมาร์ทการ์ดแบบนี้นะคะ เป็นบัตร คือ เป็นกระดาษนะคะ แล้วค่อยเคลือบพลาสติก สมัย มองดูรู้เลยค่ะ</w:t>
      </w:r>
    </w:p>
    <w:p>
      <w:pPr>
        <w:pStyle w:val="BodyText"/>
      </w:pPr>
      <w:r>
        <w:t xml:space="preserve">(คุณครูณัฐทิยา) สมัยเมื่อไรคะคุณครูนก 2536 นะคะ</w:t>
      </w:r>
    </w:p>
    <w:p>
      <w:pPr>
        <w:pStyle w:val="BodyText"/>
      </w:pPr>
      <w:r>
        <w:t xml:space="preserve">(คุณครูสุนทรี) เกิดกันแล้วหรือยังคะ 2536 รุ่นแรกค่ะ เห็นไหมคะ ดูหน้าค่ะ ให้ดูที่นี่ที่เดียวนะคะ ขำ สวยขึ้นใช่ไหมคะ นี่ล่ะค่ะที่มาของคำว่า "ยิ่งแก่ยิ่งสวยค่ะ เด็ก ๆ ก็ต้องเป็นเช่นนี้เลยค่ะ ยิ่งแก่ยิ่งสวย สมมติเราเก็บตรงนี้กันเสร็จแล้วนะคะ เรามาดูที่เก็บใสซองบ้างค่ะ นี่ค่ะ สมุดธนาคารของโรงเรียนวังไกลกังวล นั่นก็คือร่วมกับธนาคาร ธกส. นะคะ โรงเรียนธนาคารนั่นเองนะคะ เราก็เก็บใส่ซองพลาสติกค่ะ พอเก็บใส่ซองพลาสติกแล้วอาจจะไปเก็บใส่แฟ้มได้อีก เพื่อป้องกันการสูญหาย</w:t>
      </w:r>
    </w:p>
    <w:p>
      <w:pPr>
        <w:pStyle w:val="BodyText"/>
      </w:pPr>
      <w:r>
        <w:t xml:space="preserve">(คุณครูณัฐทิยา) ใช่แล้วค่ะ</w:t>
      </w:r>
    </w:p>
    <w:p>
      <w:pPr>
        <w:pStyle w:val="BodyText"/>
      </w:pPr>
      <w:r>
        <w:t xml:space="preserve">(คุณครูสุนทรี) ทีนี้เรามาดูกันบ้างว่าเอกสารอะไรที่เราไม่ต้องพกติดตัวตลอดเวลา นอกจากที่เป็นบัตรแล้ว นั้นก็คือที่อยู่ในแฟ้มค่ะ ครูฝ้ายช่วยเปิดนิดหนึ่งนะคะ ช่วยเปิดอันนี้ อันนี้ก็คือบัตรประชาชนนะคะ เราจะใช้สำเนาบัตรประชาชนนะคะ เราสามารถถ่ายเพียงด้านหน้าด้านเดียวได้ ไม่จำเป็นต้องถ่ายด้านหลังนะคะ แล้วก็เขียนชื่อ ลงลายมือชื่อและที่สำคัญนักเรียนควรที่จะขีดทับด้วยนะคะ วิธีการขีดทับค่ะ ทำไมต้องขีดทับด้วย เพื่อป้องกันไม่ให้นำบัตรประชาชนของเรานั้นไปใช้ในกรณีอื่น คือขีดทับเลยค่ะ ขีดทับนะคะ ขีดทแยงค่ะ แล้วก็เขียนข้อความด้านในค่ะ ว่าใช้เพื่ออะไร ใช้เพื่อสมัครไปเรียรต่อที่โรงเรียนวังไกลกังวลเท่านั้นนะคะ แสดงว่าบัตรนี้ถ้าจะนำไปซื้อโทรศัพท์อีกจะได้ไหมคะ ไม่ได้แล้วค่ะ ข้อต่อไปค่ะ อันนี้คือแฟ้มของลูกสาวครู ครูก็จะให้น้องนะคะ เก็บเฉพาะ สำเนาค่ะ เวลาโรงเรียนต้องการใช้ล่าสุดที่นำไปใช้ก็คือตอนที่หนูอยู่ ป. 3 เราไปสอบกันใช่ไหมคะ ต้องใช้สำเนาบัตรประชาชนค่ะ นี่ค่ะ สูติบัตร เห็นไหมคะ สูติบัตรค่ะ ก็คือเราต้องให้บุคคลในบ้านนะคะ หรือในครอบตัว ให้ครอบครัวไปแจ้ง แล้วต้องแจ้งแล้วก็แจ้งวันเดือนปีเกิด แล้วก็แจ้งผู้ปกครองนะคะ นี่คือสูติบัตรนะคะ เดี๋ยวนี้มีขนาดเท่ากับ A4 แล้วค่ะ ต่อไปค่ะ ทางนี้ค่ะทะเบียนบ้าน คุณครูถ่ายเฉพาะสำเนามา ด้านที่ที่เราใช้งาน แต่เจ้าทะเบียนบ้านคุณครูเชื่อว่าผู้ปกครองไม่ให้นักเรียนเก็บแน่ เจ้าทะเบียนบ้านต้องไปเก็บกับผู้ปกครองนั่นเองค่ะ คุณพ่อคุณแม่ ก็ใช้เพื่อเด็ก ๆ อันนี้เป็นใบแจ้งเกิดจากโรงพยาบาลค่ะ เพื่อไปแจ้งในสูติบัตรนั่นเองนะคะ อันนี้เอกสารส่วนตัวของน้องค่ะ คุณครูคลอดลูกมานะคะ คุณครูก็เก็บหมดเลยค่ะ ตั้งแต่ ค่าคลอด วันเดือนที่ลูกคลอดนะคะ อันนี้คืออะไรคะ ครูฝ้ายอันนี้คืออะไรรู้ไหมคะ</w:t>
      </w:r>
    </w:p>
    <w:p>
      <w:pPr>
        <w:pStyle w:val="BodyText"/>
      </w:pPr>
      <w:r>
        <w:t xml:space="preserve">(คุณครูณัฐทิยา) อันนี้คือสายรัดข้อมือนะคะ</w:t>
      </w:r>
    </w:p>
    <w:p>
      <w:pPr>
        <w:pStyle w:val="BodyText"/>
      </w:pPr>
      <w:r>
        <w:t xml:space="preserve">(คุณครูสุนทรี) สายรัดข้อมือเวลาเราอยู่โรงพยาบาลนะคะ เวลาสายรัดข้อมือเด็ก</w:t>
      </w:r>
    </w:p>
    <w:p>
      <w:pPr>
        <w:pStyle w:val="BodyText"/>
      </w:pPr>
      <w:r>
        <w:t xml:space="preserve">(คุณครูณัฐทิยา) อันนี้คืออะไรคะคุณครูนก</w:t>
      </w:r>
    </w:p>
    <w:p>
      <w:pPr>
        <w:pStyle w:val="BodyText"/>
      </w:pPr>
      <w:r>
        <w:t xml:space="preserve">(คุณครูสุนทรี) สายสะดือค่ะ เก็บไว้หมดทุกอย่างค่ะ ต่อไปนะคะ ก็จะเป็นผลงานน้อง คุณครูก็จะเก็บไว้แบบนี้ ให้น้องได้ใช้ประโยชน์ของตนเองค่ะ เห็นไหมคะ ก็จะมีในเรื่องของใบประกาศต่าง ๆ ที่น้องได้นะคะ เก็บไว้ค่ะ นี่คือผลการเรียนที่เราบอกไว้ ก็คือเก็บไว้เป็นปัจจุบัน ก็จะเก็บไว้เรื่อย ๆ สุดท้าย เด็ก ๆ ก็จะต้องมีเอกสารเจ้าตัวนี้ค่ะ เอกสารส่วนตัวของเรา คือ เราได้รับวัคซีนครบแล้วหรือไม่ค่ะ ต่อไปคือนอกเหนือค่ะ คือ จะเป็นผลงานทางกีฬาของน้อง ๆ นั่นเองนะคะ ของเด็ก ๆ ค่ะ หรือของลูกคุณครูนะคะ นักเรียนก็ควรจะเก็บแยกแฟ้มไว้นะคะ เพื่อวันหนึ่งวันใดต้องใช้ เราจะต้องใช้ผลงานตรงนี้ เราก็ยกแฟ้มไปได้เลยค่ะ</w:t>
      </w:r>
    </w:p>
    <w:p>
      <w:pPr>
        <w:pStyle w:val="BodyText"/>
      </w:pPr>
      <w:r>
        <w:t xml:space="preserve">(คุณครูณัฐทิยา) ซึ่งอันนี้จะเป็นเกียรติบัตรเราก็เก็บไว้แยกแฟ้ม ไม่ให้รวมกับเอกสารอื่น เห็นไหมคะ ว่าเก็บใส่ซอง ไม่ต้องพกติดตัวไปไหนนะคะ พอจะได้แล้วหรือยังคะ แค่นี้เห็นชัดเจนแล้วหรือยังคะ ไปลงมือทำใบงานได้เลย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สุนทรี) หมดเวลาการทำกิจกรรมแล้วนะคะ เดี๋ยวมาดูเฉลยเลยว่าจะตรงกับของเด็ก ๆ ไหมคะ ข้อที่ 1 เลยนะคะ ก็คือสมุดบัญชีธนาคารนั่นเอง ซึ่งเวลาเราจัดเก็บเราจะจัดเก็บใส่ซองเอกสาร สถานที่เก็บก็คือ ลิ้นชักหรือที่บ้านนั่นเองค่ะ บัตรประจำตัวนักเรียน เก็บใส่กระเป๋าเงินนั่นเองค่ะ สถานที่เก็บคือพกติดตัวไปกับตัวได้เลย ข้อที่ 3 นะคะ เอกสารแสดงผลการเรียน การจัดเก็บก็จะเก็บในแฟ้มนะคะ ซึ่งสถานที่เก็บในลิ้นชักหรือที่บ้านนั่นเองค่ะ สำหรับข้อที่ 4 นะคะ ข้อที่ 4 คือ สูติบัตรนะคะ การจัดเก็บ คือ เก็บใส่แฟ้มนะคะ สถานที่เก็บ คือ ในลิ้นชัก หรือไว้ที่บ้านนะคะ ในส่วนของข้อที่ 5 บัตรประชาชน การจัดเก็บ คือเก็บในกระเป๋าเงิน สถานที่เก็บพกติดตัวไปได้เลยนะคะเด็ก ๆ ในส่วนของข้อต่อไปนะคะ คือ ข้อที่ 7 นั่นเอง ใบประกาศนียบัตร การจัดเก็บจะเก็บใส่แฟ้มนะคะ สถานที่เก็บ เก็บใส่ลิ้นชัก หรือเก็บที่บ้านนั่นเองค่ะ ในส่วนของข้อที่ 8 บัตรห้องสมุด ซึ่งการจัดเก็บ จะเก็บใส่กระเป๋าเงินนะคะ สถานที่เก็บพกติดตัวนั่นเอง และไปดูข้อสุดท้ายกันค่ะ การจัดเก็บ จะเก็บใส่กระเป๋า ซึ่งเป็นกระเป๋าเงินนะคะ ใบเล็ก ๆ สถานที่เก็บ เราสามารถพกติดตัวไปได้เลยค่ะ เดี๋ยวเรามาดูสำหรับใส่ส่วนของข้อข้างล่างนะคะ ซึ่งเป็นข้อเขียน มาดูว่า เฉลยเป็นอย่างไรการจัดเก็บเอกสารส่วนตัวมีประโยชน์อย่างไรนะคะ แน่นอนเลยว่าหาเอกสารได้ง่าย หยิบใช้ได้สะดวกและรวดเร็ว ซึ่งตรงนี้นะคะ นักเรียนสามารถตอบได้หลากหลายเลยค่ะ ในส่วนของข้อที่ 2 นะคะ เอกสารเป็นระเบียบเรียบร้อยนะคะ เวลาจะใช้ก็สามารถใช้ได้ง่ายนั่นเองค่ะ นี่ก็คือเฉลยของกิจกรรมวันนี้ค่ะ</w:t>
      </w:r>
    </w:p>
    <w:p>
      <w:pPr>
        <w:pStyle w:val="BodyText"/>
      </w:pPr>
      <w:r>
        <w:t xml:space="preserve">(คุณครูสุนทรี) ขอบคุณค่ะ สำหรับคำเฉลยค่ะ ครูฝ้าย</w:t>
      </w:r>
    </w:p>
    <w:p>
      <w:pPr>
        <w:pStyle w:val="BodyText"/>
      </w:pPr>
      <w:r>
        <w:t xml:space="preserve">(คุณครูณัฐทิยา) ค่ะ ครูนก</w:t>
      </w:r>
    </w:p>
    <w:p>
      <w:pPr>
        <w:pStyle w:val="BodyText"/>
      </w:pPr>
      <w:r>
        <w:t xml:space="preserve">(คุณครูสุนทรี) ค่ะกันค่ะ เด็ก ๆ ลองสรุปกันได้ไหมคะ ว่าวันนี้เราเรียนไปแล้วได้รับความรู้อะไรกันไปบ้าง ขอ 10 วินาทีค่ะ พอแล้วค่ะ เยี่ยมมากค่ะ แสดงว่าวันนี้เด็ก ๆ ได้ความรู้ไปนะคะ บทเรียนของเราในวันนี้นะคะ ก็จะสรุปได้ว่าเอกสารส่วนตัวนั้นนะคะ มีความสำคัญมากนั่นเอง ฉะนั้นนักเรียนควรที่จะจัดเก็บให้เป็นระเบียบเรียบร้อย เพื่อที่จะป้องกันการสูญหายนะคะ สำหรับใบครั้งเรียนต่อไปค่ะคุณครูฝ้ายคะ ให้นักเรียนทำอะไรกันบ้างคะ</w:t>
      </w:r>
    </w:p>
    <w:p>
      <w:pPr>
        <w:pStyle w:val="BodyText"/>
      </w:pPr>
      <w:r>
        <w:t xml:space="preserve">(คุณครูณัฐทิยา) สำหรับในครั้งต่อไปนะคะ ให้เด็ก ๆ เตรียมเสื้อผ้ามาคนละ 1 ชุดนะคะ ไม่ต้องไปซื้อใหม่ เสื้อผ้าที่มีที่บ้านนะคะ มาคนละ 1 ชุดนะคะ</w:t>
      </w:r>
    </w:p>
    <w:p>
      <w:pPr>
        <w:pStyle w:val="BodyText"/>
      </w:pPr>
      <w:r>
        <w:t xml:space="preserve">(คุณครูสุนทรี) เป็นเสื้อยืด หรือกางเกง กระโปรง แล้วแต่นะคะ แล้วแต่ได้เลยค่ะ แล้วก็ขอฝากคุณครูด้วยนะคะ ดาวน์โหลดใบงานให้เด็ก ๆ ด้วยนะคะ สามารถดาวน์โหลดได้ที่ www.dltv.ac.th นั่นเองนะคะ สำหรับในวันนี้ค่ะ เรา 2 คน ต้องขอจากเด็ก ๆ ไปก่อนนะคะ แล้วพบกันสัปดาห์หน้าค่ะ วันนี้ สวัสดี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สิ้นสุดการถอดความ] Ր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ฝึกพิมพ์ DLTV การงานอาชีพ ป. 4 หน่วยที่ 1 4. การจัดเก็บเอกสารส่วนตัว</dc:title>
  <dc:creator/>
  <cp:keywords/>
  <dcterms:created xsi:type="dcterms:W3CDTF">2021-10-19T03:26:54Z</dcterms:created>
  <dcterms:modified xsi:type="dcterms:W3CDTF">2021-10-19T03:26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19 ตุลาคม 2564 เวลา 09.00 น.</vt:lpwstr>
  </property>
  <property fmtid="{D5CDD505-2E9C-101B-9397-08002B2CF9AE}" pid="3" name="subtitle">
    <vt:lpwstr/>
  </property>
</Properties>
</file>